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6CCA" w:rsidRDefault="00CF6CC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  <w:lang w:val="sq-AL"/>
        </w:rPr>
      </w:pPr>
    </w:p>
    <w:p w:rsidR="7A3070FA" w:rsidRPr="00102375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102375">
        <w:rPr>
          <w:rFonts w:ascii="Times New Roman" w:hAnsi="Times New Roman" w:cs="Times New Roman"/>
          <w:b/>
          <w:bCs/>
          <w:sz w:val="24"/>
          <w:szCs w:val="24"/>
          <w:lang w:val="ru-RU"/>
        </w:rPr>
        <w:t>П</w:t>
      </w:r>
      <w:r w:rsidR="004A12DC" w:rsidRPr="00102375">
        <w:rPr>
          <w:rFonts w:ascii="Times New Roman" w:hAnsi="Times New Roman" w:cs="Times New Roman"/>
          <w:b/>
          <w:bCs/>
          <w:sz w:val="24"/>
          <w:szCs w:val="24"/>
          <w:lang w:val="ru-RU"/>
        </w:rPr>
        <w:t>рилог</w:t>
      </w:r>
      <w:r w:rsidR="00CF6CCA">
        <w:rPr>
          <w:rFonts w:ascii="Times New Roman" w:hAnsi="Times New Roman" w:cs="Times New Roman"/>
          <w:b/>
          <w:bCs/>
          <w:sz w:val="24"/>
          <w:szCs w:val="24"/>
          <w:lang w:val="sq-AL"/>
        </w:rPr>
        <w:t xml:space="preserve"> - Shtojca</w:t>
      </w:r>
      <w:r w:rsidRPr="00102375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1</w:t>
      </w:r>
    </w:p>
    <w:p w:rsidR="3AEF39DD" w:rsidRPr="00102375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:rsidR="00E15884" w:rsidRPr="00CF6CCA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sq-AL"/>
        </w:rPr>
      </w:pPr>
      <w:r w:rsidRPr="00102375">
        <w:rPr>
          <w:rFonts w:ascii="Times New Roman" w:hAnsi="Times New Roman" w:cs="Times New Roman"/>
          <w:b/>
          <w:bCs/>
          <w:sz w:val="28"/>
          <w:szCs w:val="28"/>
          <w:lang w:val="ru-RU"/>
        </w:rPr>
        <w:t>ПРИЈАВА</w:t>
      </w:r>
      <w:r w:rsidR="00CF6CCA">
        <w:rPr>
          <w:rFonts w:ascii="Times New Roman" w:hAnsi="Times New Roman" w:cs="Times New Roman"/>
          <w:b/>
          <w:bCs/>
          <w:sz w:val="28"/>
          <w:szCs w:val="28"/>
          <w:lang w:val="sq-AL"/>
        </w:rPr>
        <w:t xml:space="preserve"> - APLIKACIONI</w:t>
      </w:r>
    </w:p>
    <w:p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CF6CCA" w:rsidRDefault="00E15884" w:rsidP="00CF6CCA">
      <w:pPr>
        <w:pStyle w:val="ListParagraph"/>
        <w:numPr>
          <w:ilvl w:val="0"/>
          <w:numId w:val="50"/>
        </w:numPr>
        <w:spacing w:after="0"/>
        <w:rPr>
          <w:rFonts w:ascii="Times New Roman" w:hAnsi="Times New Roman" w:cs="Times New Roman"/>
          <w:b/>
          <w:i/>
          <w:sz w:val="24"/>
          <w:szCs w:val="24"/>
          <w:lang w:val="sq-AL"/>
        </w:rPr>
      </w:pPr>
      <w:r w:rsidRPr="00CF6CCA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ОСНОВНИ ПОДАЦИ О ПРИВРЕДНОМ </w:t>
      </w:r>
      <w:r w:rsidRPr="00CF6CCA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p w:rsidR="00CF6CCA" w:rsidRPr="00CF6CCA" w:rsidRDefault="00CF6CCA" w:rsidP="00CF6CCA">
      <w:pPr>
        <w:pStyle w:val="ListParagraph"/>
        <w:spacing w:after="0"/>
        <w:ind w:left="405"/>
        <w:rPr>
          <w:rFonts w:ascii="Times New Roman" w:eastAsia="Times New Roman" w:hAnsi="Times New Roman" w:cs="Times New Roman"/>
          <w:i/>
          <w:lang w:val="sq-AL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  <w:lang w:val="sq-AL"/>
        </w:rPr>
        <w:t>TË DHËNAT THEMELORE PËR SUBJEKTIN AFARIST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6"/>
        <w:gridCol w:w="1528"/>
        <w:gridCol w:w="2923"/>
        <w:gridCol w:w="4349"/>
      </w:tblGrid>
      <w:tr w:rsidR="00E15884" w:rsidRPr="00FF5F34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pacing w:val="-2"/>
                <w:sz w:val="24"/>
                <w:szCs w:val="24"/>
                <w:lang w:val="sq-AL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</w:p>
          <w:p w:rsidR="00CF6CCA" w:rsidRPr="00CF6CCA" w:rsidRDefault="00CF6CCA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q-AL"/>
              </w:rPr>
              <w:t>Emërtimi i plotë i subjektit afarist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CF6CCA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  <w:r w:rsidR="00CF6CCA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  <w:t>– Numri i amëzës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  <w:p w:rsidR="00CF6CCA" w:rsidRPr="00CF6CCA" w:rsidRDefault="00CF6CCA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  <w:t>Numri identifikues tatimore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Седиште</w:t>
            </w:r>
            <w:r w:rsidR="00CF6CCA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  <w:br/>
              <w:t>Selia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CF6CCA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  <w:r w:rsidR="00CF6CCA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  <w:t xml:space="preserve"> - Vendi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pacing w:val="-2"/>
                <w:sz w:val="24"/>
                <w:szCs w:val="24"/>
                <w:lang w:val="sq-AL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  <w:p w:rsidR="00CF6CCA" w:rsidRPr="00CF6CCA" w:rsidRDefault="00CF6CCA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  <w:lang w:val="sq-AL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q-AL"/>
              </w:rPr>
              <w:t>Numri postar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2D5744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  <w:p w:rsidR="00CF6CCA" w:rsidRPr="00CF6CCA" w:rsidRDefault="00CF6CCA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  <w:t>Adresa për dërgesa postare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  <w:br/>
              <w:t>(Shëno edhe numrin e postës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CF6CCA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CF6CCA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  <w:t xml:space="preserve"> – Numri telefonit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CF6CCA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  <w:r w:rsidR="00CF6CCA">
              <w:rPr>
                <w:rFonts w:ascii="Times New Roman" w:hAnsi="Times New Roman" w:cs="Times New Roman"/>
                <w:spacing w:val="-2"/>
                <w:sz w:val="24"/>
                <w:szCs w:val="24"/>
                <w:lang w:val="sq-AL"/>
              </w:rPr>
              <w:t xml:space="preserve"> - Faksi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  <w:p w:rsidR="00CF6CCA" w:rsidRPr="00CF6CCA" w:rsidRDefault="00CF6CCA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  <w:t>Posta elektronike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  <w:p w:rsidR="00CF6CCA" w:rsidRPr="00CF6CCA" w:rsidRDefault="00CF6CCA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  <w:t>Adresa elektronike në internet (nëse ka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CF6CCA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q-AL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  <w:r w:rsidR="00CF6CCA">
        <w:rPr>
          <w:rFonts w:ascii="Times New Roman" w:hAnsi="Times New Roman" w:cs="Times New Roman"/>
          <w:b/>
          <w:i/>
          <w:sz w:val="24"/>
          <w:szCs w:val="24"/>
          <w:lang w:val="sq-AL"/>
        </w:rPr>
        <w:t xml:space="preserve"> – TË DHËNAT MBI PËRFAQËSUESIN LIGJOR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9"/>
        <w:gridCol w:w="4033"/>
        <w:gridCol w:w="4504"/>
      </w:tblGrid>
      <w:tr w:rsidR="00E15884" w:rsidRPr="00FF5F34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CF6CCA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  <w:r w:rsidR="00CF6CCA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  <w:t>– Emri dhe mbiemri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CF6CCA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  <w:r w:rsidR="00CF6CCA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  <w:t xml:space="preserve"> - Telefoni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  <w:p w:rsidR="00CF6CCA" w:rsidRPr="00CF6CCA" w:rsidRDefault="00CF6CCA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  <w:t>Telefoni mobil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  <w:p w:rsidR="00CF6CCA" w:rsidRPr="00CF6CCA" w:rsidRDefault="00CF6CCA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q-AL"/>
              </w:rPr>
              <w:t>Posta elektronike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A12DC" w:rsidRPr="00CF6CCA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q-AL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 xml:space="preserve">. ВРСТЕ МЕРА </w:t>
      </w:r>
      <w:r w:rsidR="00CF6CCA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q-AL"/>
        </w:rPr>
        <w:t>– LLOJI I MASËS</w:t>
      </w:r>
    </w:p>
    <w:p w:rsidR="00E15884" w:rsidRPr="00CF6CCA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q-AL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  <w:r w:rsidR="00CF6CCA">
        <w:rPr>
          <w:rFonts w:ascii="Times New Roman" w:eastAsia="Times New Roman" w:hAnsi="Times New Roman" w:cs="Times New Roman"/>
          <w:i/>
          <w:iCs/>
          <w:sz w:val="24"/>
          <w:szCs w:val="24"/>
          <w:lang w:val="sq-AL"/>
        </w:rPr>
        <w:br/>
        <w:t>(para masës individuale të shënohet X. Mundë të konkurohet për më shumë masa)</w:t>
      </w:r>
    </w:p>
    <w:p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tbl>
      <w:tblPr>
        <w:tblStyle w:val="TableGrid"/>
        <w:tblW w:w="9350" w:type="dxa"/>
        <w:tblLook w:val="04A0"/>
      </w:tblPr>
      <w:tblGrid>
        <w:gridCol w:w="456"/>
        <w:gridCol w:w="7910"/>
        <w:gridCol w:w="984"/>
      </w:tblGrid>
      <w:tr w:rsidR="002433DC" w:rsidRPr="002D5744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</w:t>
            </w:r>
          </w:p>
        </w:tc>
        <w:tc>
          <w:tcPr>
            <w:tcW w:w="7910" w:type="dxa"/>
          </w:tcPr>
          <w:p w:rsidR="002433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CF6CCA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З</w:t>
            </w:r>
            <w:r w:rsidRPr="00CF6CC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аменa спољних прозора и врата и других транспарентних елемената термичког омотача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  <w:p w:rsidR="00CF6CCA" w:rsidRDefault="00CF6CCA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</w:p>
          <w:p w:rsidR="00CF6CCA" w:rsidRPr="00CF6CCA" w:rsidRDefault="00CF6CCA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q-AL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val="sq-AL"/>
              </w:rPr>
              <w:t>Z</w:t>
            </w:r>
            <w:r w:rsidRPr="004B3398">
              <w:rPr>
                <w:rFonts w:ascii="Times New Roman" w:hAnsi="Times New Roman"/>
                <w:b/>
                <w:bCs/>
                <w:sz w:val="24"/>
                <w:szCs w:val="24"/>
                <w:lang w:val="sq-AL"/>
              </w:rPr>
              <w:t>ëvendësimi (blerja dhe instalimi) i dritareve dhe dyerve të jashtme dhe elementeve të tjerë transparentë të mbështjellësit termik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val="sq-AL"/>
              </w:rPr>
              <w:t xml:space="preserve">.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Kjo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mas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ë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p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>ë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rfshin</w:t>
            </w:r>
            <w:r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 xml:space="preserve"> edhe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pajisje</w:t>
            </w:r>
            <w:r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t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p</w:t>
            </w:r>
            <w:r w:rsidRPr="002353D9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>ë</w:t>
            </w:r>
            <w:r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rcjellëse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p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>ë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r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dritare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>/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dyer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,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si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pikim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,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parvaz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dritaresh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,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roleta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, </w:t>
            </w:r>
            <w:r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pikore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etj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.,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si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dhe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pun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ë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nd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>ë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rtimore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shoq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>ë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ruese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p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>ë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r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ç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montimin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dhe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instalimin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e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duhur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t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ë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dritareve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>/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dyerve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,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si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ç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montimi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dhe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heqja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e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dritareve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>/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dyerve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t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ë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vjetra</w:t>
            </w:r>
            <w:r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 xml:space="preserve"> dhe transporti deri në deponi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,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montimi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i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duhur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i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dritareve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,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punimet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rreth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dritareve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>/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dyerve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me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karton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gipsi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,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l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>ë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mimi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>,</w:t>
            </w:r>
            <w:r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punimi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i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skajeve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dhe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suvatimi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rreth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dritareve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>/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dyerve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nga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pjesa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e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brendshme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e</w:t>
            </w:r>
            <w:r w:rsidRPr="00013DB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D62657">
              <w:rPr>
                <w:rStyle w:val="markedcontent"/>
                <w:rFonts w:ascii="Times New Roman" w:hAnsi="Times New Roman"/>
                <w:sz w:val="24"/>
                <w:szCs w:val="24"/>
                <w:lang w:val="sq-AL"/>
              </w:rPr>
              <w:t>murit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2D5744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:rsidR="002433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 w:rsidRPr="00102375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1</w:t>
            </w:r>
          </w:p>
          <w:p w:rsidR="00CF6CCA" w:rsidRPr="00CF6CCA" w:rsidRDefault="00CF6CCA" w:rsidP="00CF6CCA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CF6CCA"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>Përgatitja e dokumentacionit teknik në përputhj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>e me aneksin 3 për masën sipas</w:t>
            </w:r>
            <w:r w:rsidRPr="00CF6CCA"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 xml:space="preserve"> nr.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 xml:space="preserve"> ren.</w:t>
            </w:r>
            <w:r w:rsidRPr="00CF6CCA"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 xml:space="preserve"> 1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2D5744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:rsidR="002433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  <w:p w:rsidR="00CF6CCA" w:rsidRPr="00CF6CCA" w:rsidRDefault="00CF6CCA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CF6CCA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Vendosja e termoizolimit të mureve të jashtme, dyshemeve në tokë dhe pjesëve të tjera të mbështjellësit termik drejt hapësirës së pa ngrohur.</w:t>
            </w:r>
          </w:p>
        </w:tc>
        <w:tc>
          <w:tcPr>
            <w:tcW w:w="984" w:type="dxa"/>
          </w:tcPr>
          <w:p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2D5744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Pr="00102375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102375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2</w:t>
            </w:r>
          </w:p>
          <w:p w:rsidR="00CF6CCA" w:rsidRPr="00CF6CCA" w:rsidRDefault="00CF6CCA" w:rsidP="001D27E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CF6CCA"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>Përgatitja e dokumentacionit teknik në përputhje me aneksin 3 për masën sipas  nr.</w:t>
            </w:r>
            <w:r w:rsidR="001D27E3"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 xml:space="preserve"> ren.</w:t>
            </w:r>
            <w:r w:rsidRPr="00CF6CCA"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 xml:space="preserve"> 2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2D5744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:rsidR="002433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  <w:p w:rsidR="001D27E3" w:rsidRPr="001D27E3" w:rsidRDefault="001D27E3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1D27E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Vendosja e termoizolimit nën mbulesën e çatisë ose tavanit</w:t>
            </w:r>
          </w:p>
        </w:tc>
        <w:tc>
          <w:tcPr>
            <w:tcW w:w="984" w:type="dxa"/>
          </w:tcPr>
          <w:p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2D5744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Pr="00102375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102375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3</w:t>
            </w:r>
          </w:p>
          <w:p w:rsidR="001D27E3" w:rsidRPr="001D27E3" w:rsidRDefault="001D27E3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1D27E3"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 xml:space="preserve">Përgatitja e dokumentacionit teknik në përputhje me aneksin 3 për masën sipas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>nr. ren. 3.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2D5744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:rsidR="002433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 w:rsidRPr="00102375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.</w:t>
            </w:r>
          </w:p>
          <w:p w:rsidR="001D27E3" w:rsidRPr="001D27E3" w:rsidRDefault="001D27E3" w:rsidP="001D27E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1D27E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Zëvendësimi i ngrohësit ekzistues të hapësirës me lëndë djegëse të ngurtë (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kladajë ose stufë</w:t>
            </w:r>
            <w:r w:rsidRPr="001D27E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) me një më efikas (k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ladaja me </w:t>
            </w:r>
            <w:r w:rsidRPr="001D27E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gaz)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2D5744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Pr="00102375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 w:rsidRPr="00102375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4</w:t>
            </w:r>
          </w:p>
          <w:p w:rsidR="001D27E3" w:rsidRPr="001D27E3" w:rsidRDefault="001D27E3" w:rsidP="001D27E3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1D27E3"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>Përgatitja e dokumentacionit teknik në përputhje me aneksin 3 për masën sipas  nr.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 xml:space="preserve"> vij.</w:t>
            </w:r>
            <w:r w:rsidRPr="001D27E3"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 xml:space="preserve"> 4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2D5744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:rsidR="002433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 w:rsidRPr="00102375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.</w:t>
            </w:r>
          </w:p>
          <w:p w:rsidR="001D27E3" w:rsidRPr="001D27E3" w:rsidRDefault="001D27E3" w:rsidP="001D27E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1D27E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Zëvendësimi i ngrohësit ekzistues të hapësirës me lëndë djegëse të ngurtë </w:t>
            </w:r>
            <w:r w:rsidRPr="001D27E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lastRenderedPageBreak/>
              <w:t>(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kaldajë ose stufë</w:t>
            </w:r>
            <w:r w:rsidRPr="001D27E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) me një më efikas (bojler me biomasë)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2D5744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lastRenderedPageBreak/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Pr="00102375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102375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5</w:t>
            </w:r>
          </w:p>
          <w:p w:rsidR="001D27E3" w:rsidRPr="001D27E3" w:rsidRDefault="001D27E3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1D27E3"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>Përgatitja e dokumentacionit teknik në përputhje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 xml:space="preserve"> me aneksin 3 për masën sipas</w:t>
            </w:r>
            <w:r w:rsidRPr="001D27E3"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 xml:space="preserve"> nr.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 xml:space="preserve"> vij.</w:t>
            </w:r>
            <w:r w:rsidRPr="001D27E3"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 xml:space="preserve"> 5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:rsidR="002433DC" w:rsidRPr="00C7313D" w:rsidRDefault="002433DC" w:rsidP="001D27E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1D27E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- </w:t>
            </w:r>
            <w:r w:rsidR="001D27E3" w:rsidRPr="001D27E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Instalimi i pompave </w:t>
            </w:r>
            <w:r w:rsidR="001D27E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ngrohëse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2D5744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Pr="00102375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102375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6</w:t>
            </w:r>
          </w:p>
          <w:p w:rsidR="001D27E3" w:rsidRPr="001D27E3" w:rsidRDefault="001D27E3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1D27E3"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 xml:space="preserve">Përgatitja e dokumentacionit teknik në përputhje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 xml:space="preserve">me aneksin 3 për masën sipas </w:t>
            </w:r>
            <w:r w:rsidRPr="001D27E3"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>nr.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 xml:space="preserve"> ren.</w:t>
            </w:r>
            <w:r w:rsidRPr="001D27E3"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 xml:space="preserve"> 6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2D5744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:rsidR="002433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 w:rsidRPr="00102375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.</w:t>
            </w:r>
          </w:p>
          <w:p w:rsidR="001D27E3" w:rsidRPr="001D27E3" w:rsidRDefault="001D27E3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1D27E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Ndërrimi i rrjetit ekzistues ose instalimi i një rrjeti të ri tubash, elemente ngrohjeje dhe aksesorë shoqërues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2D5744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Pr="00102375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102375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7</w:t>
            </w:r>
          </w:p>
          <w:p w:rsidR="001D27E3" w:rsidRPr="001D27E3" w:rsidRDefault="001D27E3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1D27E3"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>Përgatitja e dokumentacionit teknik në përputhje me aneksin 3 për masën sipas nr.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 xml:space="preserve"> ren.</w:t>
            </w:r>
            <w:r w:rsidRPr="001D27E3"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 xml:space="preserve"> 7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2D5744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:rsidR="002433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  <w:p w:rsidR="001D27E3" w:rsidRPr="001D27E3" w:rsidRDefault="001D27E3" w:rsidP="001D27E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1D27E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Instalimi i kolektorëve diellorë në instalimin për përgatitjen qendrore të ujit të ngrohtë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për konsum</w:t>
            </w:r>
            <w:r w:rsidRPr="001D27E3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2D5744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Pr="00102375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102375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8</w:t>
            </w:r>
          </w:p>
          <w:p w:rsidR="001D27E3" w:rsidRPr="001D27E3" w:rsidRDefault="001D27E3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1D27E3"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 xml:space="preserve">Përgatitja e dokumentacionit teknik në përputhje me aneksin 3 për masën sipas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>nr. ren. 8.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2D5744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2D5744" w:rsidRDefault="002D574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Latn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Latn-CS"/>
              </w:rPr>
              <w:t>9</w:t>
            </w:r>
          </w:p>
        </w:tc>
        <w:tc>
          <w:tcPr>
            <w:tcW w:w="7910" w:type="dxa"/>
          </w:tcPr>
          <w:p w:rsidR="002433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  <w:p w:rsidR="001D27E3" w:rsidRPr="001D27E3" w:rsidRDefault="001D27E3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</w:pPr>
            <w:r w:rsidRPr="001D27E3">
              <w:rPr>
                <w:rFonts w:ascii="Times New Roman" w:eastAsia="Calibri" w:hAnsi="Times New Roman" w:cs="Times New Roman"/>
                <w:sz w:val="24"/>
                <w:szCs w:val="24"/>
                <w:lang w:val="sq-AL"/>
              </w:rPr>
              <w:t>Instalimi i paneleve solare dhe instalimeve përcjellëse për prodhimin e energjisë elektrike për nevoja vetjake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1D27E3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q-AL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. ЦЕНОВНИ ПРЕГЛЕД ПРОИЗВОДА И УСЛУГА</w:t>
      </w:r>
      <w:r w:rsidR="001D27E3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q-AL"/>
        </w:rPr>
        <w:t xml:space="preserve"> </w:t>
      </w:r>
    </w:p>
    <w:p w:rsidR="003F4A9D" w:rsidRPr="001D27E3" w:rsidRDefault="001D27E3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q-AL"/>
        </w:rPr>
      </w:pPr>
      <w: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q-AL"/>
        </w:rPr>
        <w:t>PASQYRA E ÇMIMEVE PËR PRODUKTE DHE SHËRBIME</w:t>
      </w:r>
    </w:p>
    <w:tbl>
      <w:tblPr>
        <w:tblStyle w:val="TableGrid"/>
        <w:tblW w:w="9464" w:type="dxa"/>
        <w:tblLook w:val="04A0"/>
      </w:tblPr>
      <w:tblGrid>
        <w:gridCol w:w="5920"/>
        <w:gridCol w:w="3544"/>
      </w:tblGrid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3F4A9D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q-AL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2D57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  <w:p w:rsidR="001D27E3" w:rsidRPr="001D27E3" w:rsidRDefault="001D27E3" w:rsidP="001D27E3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q-AL"/>
              </w:rPr>
              <w:t xml:space="preserve">Emërtimi i produkteve ose shërbimeve në kuadër të masës/masave në pikën 3 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3F4A9D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  <w:p w:rsidR="001D27E3" w:rsidRPr="001D27E3" w:rsidRDefault="001D27E3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Çmimi i produkteve dhe shërbimeve</w:t>
            </w:r>
          </w:p>
        </w:tc>
      </w:tr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3693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sectPr w:rsidR="00D170C3" w:rsidRPr="004A12DC" w:rsidSect="003E5F28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F5976" w:rsidRDefault="003F5976" w:rsidP="008A6F6C">
      <w:pPr>
        <w:spacing w:after="0" w:line="240" w:lineRule="auto"/>
      </w:pPr>
      <w:r>
        <w:separator/>
      </w:r>
    </w:p>
  </w:endnote>
  <w:endnote w:type="continuationSeparator" w:id="1">
    <w:p w:rsidR="003F5976" w:rsidRDefault="003F5976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F5976" w:rsidRDefault="003F5976" w:rsidP="008A6F6C">
      <w:pPr>
        <w:spacing w:after="0" w:line="240" w:lineRule="auto"/>
      </w:pPr>
      <w:r>
        <w:separator/>
      </w:r>
    </w:p>
  </w:footnote>
  <w:footnote w:type="continuationSeparator" w:id="1">
    <w:p w:rsidR="003F5976" w:rsidRDefault="003F5976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q-AL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CF6CCA" w:rsidRPr="00CF6CCA" w:rsidRDefault="00CF6CCA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q-AL"/>
      </w:rPr>
    </w:pPr>
    <w:r>
      <w:rPr>
        <w:rFonts w:ascii="Times New Roman" w:hAnsi="Times New Roman" w:cs="Times New Roman"/>
        <w:b/>
        <w:sz w:val="24"/>
        <w:szCs w:val="24"/>
        <w:lang w:val="sq-AL"/>
      </w:rPr>
      <w:t>“Energjia e pastër dhe efikasiteti energjetikë për qytetarët në Serbi”</w:t>
    </w:r>
  </w:p>
  <w:p w:rsidR="004A12DC" w:rsidRPr="00102375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ru-RU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7252A5"/>
    <w:multiLevelType w:val="hybridMultilevel"/>
    <w:tmpl w:val="85D005E8"/>
    <w:lvl w:ilvl="0" w:tplc="AE70A34E">
      <w:start w:val="1"/>
      <w:numFmt w:val="decimal"/>
      <w:lvlText w:val="%1."/>
      <w:lvlJc w:val="left"/>
      <w:pPr>
        <w:ind w:left="405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7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8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3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7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44"/>
  </w:num>
  <w:num w:numId="3">
    <w:abstractNumId w:val="17"/>
  </w:num>
  <w:num w:numId="4">
    <w:abstractNumId w:val="28"/>
  </w:num>
  <w:num w:numId="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6"/>
  </w:num>
  <w:num w:numId="7">
    <w:abstractNumId w:val="40"/>
  </w:num>
  <w:num w:numId="8">
    <w:abstractNumId w:val="42"/>
  </w:num>
  <w:num w:numId="9">
    <w:abstractNumId w:val="12"/>
  </w:num>
  <w:num w:numId="10">
    <w:abstractNumId w:val="39"/>
  </w:num>
  <w:num w:numId="11">
    <w:abstractNumId w:val="33"/>
  </w:num>
  <w:num w:numId="12">
    <w:abstractNumId w:val="16"/>
  </w:num>
  <w:num w:numId="13">
    <w:abstractNumId w:val="26"/>
  </w:num>
  <w:num w:numId="14">
    <w:abstractNumId w:val="2"/>
  </w:num>
  <w:num w:numId="15">
    <w:abstractNumId w:val="5"/>
  </w:num>
  <w:num w:numId="16">
    <w:abstractNumId w:val="11"/>
  </w:num>
  <w:num w:numId="17">
    <w:abstractNumId w:val="21"/>
  </w:num>
  <w:num w:numId="18">
    <w:abstractNumId w:val="10"/>
  </w:num>
  <w:num w:numId="19">
    <w:abstractNumId w:val="23"/>
  </w:num>
  <w:num w:numId="20">
    <w:abstractNumId w:val="25"/>
  </w:num>
  <w:num w:numId="21">
    <w:abstractNumId w:val="4"/>
  </w:num>
  <w:num w:numId="22">
    <w:abstractNumId w:val="22"/>
  </w:num>
  <w:num w:numId="23">
    <w:abstractNumId w:val="48"/>
  </w:num>
  <w:num w:numId="24">
    <w:abstractNumId w:val="8"/>
  </w:num>
  <w:num w:numId="25">
    <w:abstractNumId w:val="0"/>
  </w:num>
  <w:num w:numId="26">
    <w:abstractNumId w:val="30"/>
  </w:num>
  <w:num w:numId="27">
    <w:abstractNumId w:val="29"/>
  </w:num>
  <w:num w:numId="28">
    <w:abstractNumId w:val="43"/>
  </w:num>
  <w:num w:numId="29">
    <w:abstractNumId w:val="7"/>
  </w:num>
  <w:num w:numId="30">
    <w:abstractNumId w:val="41"/>
  </w:num>
  <w:num w:numId="31">
    <w:abstractNumId w:val="35"/>
  </w:num>
  <w:num w:numId="32">
    <w:abstractNumId w:val="36"/>
  </w:num>
  <w:num w:numId="33">
    <w:abstractNumId w:val="27"/>
  </w:num>
  <w:num w:numId="34">
    <w:abstractNumId w:val="20"/>
  </w:num>
  <w:num w:numId="35">
    <w:abstractNumId w:val="14"/>
  </w:num>
  <w:num w:numId="36">
    <w:abstractNumId w:val="37"/>
  </w:num>
  <w:num w:numId="37">
    <w:abstractNumId w:val="32"/>
  </w:num>
  <w:num w:numId="38">
    <w:abstractNumId w:val="24"/>
  </w:num>
  <w:num w:numId="39">
    <w:abstractNumId w:val="18"/>
  </w:num>
  <w:num w:numId="40">
    <w:abstractNumId w:val="19"/>
  </w:num>
  <w:num w:numId="41">
    <w:abstractNumId w:val="13"/>
  </w:num>
  <w:num w:numId="42">
    <w:abstractNumId w:val="31"/>
  </w:num>
  <w:num w:numId="43">
    <w:abstractNumId w:val="15"/>
  </w:num>
  <w:num w:numId="44">
    <w:abstractNumId w:val="38"/>
  </w:num>
  <w:num w:numId="45">
    <w:abstractNumId w:val="3"/>
  </w:num>
  <w:num w:numId="46">
    <w:abstractNumId w:val="9"/>
  </w:num>
  <w:num w:numId="47">
    <w:abstractNumId w:val="47"/>
  </w:num>
  <w:num w:numId="48">
    <w:abstractNumId w:val="45"/>
  </w:num>
  <w:num w:numId="49">
    <w:abstractNumId w:val="1"/>
  </w:num>
  <w:num w:numId="50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02375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27E3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D5744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84277"/>
    <w:rsid w:val="00392223"/>
    <w:rsid w:val="00392B09"/>
    <w:rsid w:val="003B67C3"/>
    <w:rsid w:val="003D156A"/>
    <w:rsid w:val="003E48C1"/>
    <w:rsid w:val="003E5F28"/>
    <w:rsid w:val="003F42B5"/>
    <w:rsid w:val="003F4A9D"/>
    <w:rsid w:val="003F4EDA"/>
    <w:rsid w:val="003F5976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035A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4BC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266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6CCA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2FAF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57A7CD0-3400-40E2-82D8-FD51CABEC5C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9</Words>
  <Characters>450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2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ali Salihi</cp:lastModifiedBy>
  <cp:revision>2</cp:revision>
  <cp:lastPrinted>2022-04-13T17:00:00Z</cp:lastPrinted>
  <dcterms:created xsi:type="dcterms:W3CDTF">2023-09-29T12:38:00Z</dcterms:created>
  <dcterms:modified xsi:type="dcterms:W3CDTF">2023-09-29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